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9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c884e7ba92dc6f60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9T06:12:18Z</dcterms:created>
  <dcterms:modified xsi:type="dcterms:W3CDTF">2022-06-19T06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9 06:12:11</vt:lpwstr>
  </property>
</Properties>
</file>